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ab2c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fef4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8062e2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82b0e9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8:03:17Z</dcterms:created>
  <dcterms:modified xsi:type="dcterms:W3CDTF">2022-01-19T18:03:17Z</dcterms:modified>
</cp:coreProperties>
</file>